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0F7C4" w14:textId="039D439E" w:rsidR="00DE4EB6" w:rsidRPr="00DE4EB6" w:rsidRDefault="00DE4EB6" w:rsidP="00DE4EB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</w:p>
    <w:tbl>
      <w:tblPr>
        <w:tblW w:w="999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5"/>
        <w:gridCol w:w="1520"/>
        <w:gridCol w:w="1418"/>
        <w:gridCol w:w="1395"/>
        <w:gridCol w:w="1395"/>
        <w:gridCol w:w="1563"/>
      </w:tblGrid>
      <w:tr w:rsidR="00DE4EB6" w:rsidRPr="00DE4EB6" w14:paraId="63208DEC" w14:textId="77777777" w:rsidTr="00DE4EB6">
        <w:trPr>
          <w:tblCellSpacing w:w="15" w:type="dxa"/>
        </w:trPr>
        <w:tc>
          <w:tcPr>
            <w:tcW w:w="2656" w:type="dxa"/>
            <w:tcBorders>
              <w:top w:val="single" w:sz="4" w:space="0" w:color="auto"/>
            </w:tcBorders>
            <w:vAlign w:val="center"/>
            <w:hideMark/>
          </w:tcPr>
          <w:p w14:paraId="0C1EDF4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  <w:tcBorders>
              <w:top w:val="single" w:sz="4" w:space="0" w:color="auto"/>
            </w:tcBorders>
            <w:vAlign w:val="center"/>
            <w:hideMark/>
          </w:tcPr>
          <w:p w14:paraId="1767EFB9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Mediator</w:t>
            </w:r>
          </w:p>
        </w:tc>
        <w:tc>
          <w:tcPr>
            <w:tcW w:w="1389" w:type="dxa"/>
            <w:tcBorders>
              <w:top w:val="single" w:sz="4" w:space="0" w:color="auto"/>
            </w:tcBorders>
            <w:vAlign w:val="center"/>
            <w:hideMark/>
          </w:tcPr>
          <w:p w14:paraId="096452A5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ACME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vAlign w:val="center"/>
            <w:hideMark/>
          </w:tcPr>
          <w:p w14:paraId="68C32D86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Direct Effect</w:t>
            </w:r>
          </w:p>
        </w:tc>
        <w:tc>
          <w:tcPr>
            <w:tcW w:w="1366" w:type="dxa"/>
            <w:tcBorders>
              <w:top w:val="single" w:sz="4" w:space="0" w:color="auto"/>
            </w:tcBorders>
            <w:vAlign w:val="center"/>
            <w:hideMark/>
          </w:tcPr>
          <w:p w14:paraId="22B6669E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Total Effect</w:t>
            </w:r>
          </w:p>
        </w:tc>
        <w:tc>
          <w:tcPr>
            <w:tcW w:w="1518" w:type="dxa"/>
            <w:tcBorders>
              <w:top w:val="single" w:sz="4" w:space="0" w:color="auto"/>
            </w:tcBorders>
            <w:vAlign w:val="center"/>
            <w:hideMark/>
          </w:tcPr>
          <w:p w14:paraId="4A8B7551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Proportion Mediated</w:t>
            </w:r>
          </w:p>
        </w:tc>
      </w:tr>
      <w:tr w:rsidR="00DE4EB6" w:rsidRPr="00DE4EB6" w14:paraId="607BCB8C" w14:textId="77777777" w:rsidTr="00DE4EB6">
        <w:trPr>
          <w:tblCellSpacing w:w="15" w:type="dxa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BCE4D75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Dispositional Control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47E541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puta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0D6C3D30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4.80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0C741D9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5.4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D9F60A6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0.2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464BAEC0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236</w:t>
            </w:r>
          </w:p>
        </w:tc>
      </w:tr>
      <w:tr w:rsidR="00DE4EB6" w:rsidRPr="00DE4EB6" w14:paraId="2B4DC819" w14:textId="77777777" w:rsidTr="00DE4EB6">
        <w:trPr>
          <w:tblCellSpacing w:w="15" w:type="dxa"/>
        </w:trPr>
        <w:tc>
          <w:tcPr>
            <w:tcW w:w="0" w:type="auto"/>
            <w:vMerge/>
            <w:shd w:val="clear" w:color="auto" w:fill="D6EEEE"/>
            <w:vAlign w:val="center"/>
            <w:hideMark/>
          </w:tcPr>
          <w:p w14:paraId="083CA4DC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198D4E16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Ambiguity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5CF96461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2.099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668CB487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8.091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3EF69056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0.191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140BFF4C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603</w:t>
            </w:r>
          </w:p>
        </w:tc>
      </w:tr>
      <w:tr w:rsidR="00DE4EB6" w:rsidRPr="00DE4EB6" w14:paraId="49336BC7" w14:textId="77777777" w:rsidTr="00DE4EB6">
        <w:trPr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6202377A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0A173FB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Insulting</w:t>
            </w:r>
          </w:p>
        </w:tc>
        <w:tc>
          <w:tcPr>
            <w:tcW w:w="0" w:type="auto"/>
            <w:vAlign w:val="center"/>
            <w:hideMark/>
          </w:tcPr>
          <w:p w14:paraId="38F3A3F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.621</w:t>
            </w:r>
          </w:p>
        </w:tc>
        <w:tc>
          <w:tcPr>
            <w:tcW w:w="0" w:type="auto"/>
            <w:vAlign w:val="center"/>
            <w:hideMark/>
          </w:tcPr>
          <w:p w14:paraId="75E566A8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7.819</w:t>
            </w:r>
          </w:p>
        </w:tc>
        <w:tc>
          <w:tcPr>
            <w:tcW w:w="0" w:type="auto"/>
            <w:vAlign w:val="center"/>
            <w:hideMark/>
          </w:tcPr>
          <w:p w14:paraId="7CA042DF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0.44</w:t>
            </w:r>
          </w:p>
        </w:tc>
        <w:tc>
          <w:tcPr>
            <w:tcW w:w="0" w:type="auto"/>
            <w:vAlign w:val="center"/>
            <w:hideMark/>
          </w:tcPr>
          <w:p w14:paraId="2B32715B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128</w:t>
            </w:r>
          </w:p>
        </w:tc>
      </w:tr>
      <w:tr w:rsidR="00DE4EB6" w:rsidRPr="00DE4EB6" w14:paraId="34AA8CC2" w14:textId="77777777" w:rsidTr="00DE4EB6">
        <w:trPr>
          <w:tblCellSpacing w:w="15" w:type="dxa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4AA6AB9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No Control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77113B22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puta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6B16768B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6.96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7CEA19D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5.30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2D1AEC4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2.26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7CE69336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307</w:t>
            </w:r>
          </w:p>
        </w:tc>
      </w:tr>
      <w:tr w:rsidR="00DE4EB6" w:rsidRPr="00DE4EB6" w14:paraId="588AA66E" w14:textId="77777777" w:rsidTr="00DE4EB6">
        <w:trPr>
          <w:tblCellSpacing w:w="15" w:type="dxa"/>
        </w:trPr>
        <w:tc>
          <w:tcPr>
            <w:tcW w:w="0" w:type="auto"/>
            <w:vMerge/>
            <w:shd w:val="clear" w:color="auto" w:fill="D6EEEE"/>
            <w:vAlign w:val="center"/>
            <w:hideMark/>
          </w:tcPr>
          <w:p w14:paraId="0DE6B7FC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672CF94A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Ambiguity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4364754F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5.432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7FF520FA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6.576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79FF0962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2.008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4817EA77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696</w:t>
            </w:r>
          </w:p>
        </w:tc>
      </w:tr>
      <w:tr w:rsidR="00DE4EB6" w:rsidRPr="00DE4EB6" w14:paraId="324356E1" w14:textId="77777777" w:rsidTr="00DE4EB6">
        <w:trPr>
          <w:tblCellSpacing w:w="15" w:type="dxa"/>
        </w:trPr>
        <w:tc>
          <w:tcPr>
            <w:tcW w:w="0" w:type="auto"/>
            <w:vMerge/>
            <w:vAlign w:val="center"/>
            <w:hideMark/>
          </w:tcPr>
          <w:p w14:paraId="5A1FA39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0AD32189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Insulting</w:t>
            </w:r>
          </w:p>
        </w:tc>
        <w:tc>
          <w:tcPr>
            <w:tcW w:w="0" w:type="auto"/>
            <w:vAlign w:val="center"/>
            <w:hideMark/>
          </w:tcPr>
          <w:p w14:paraId="60BA4428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3.415</w:t>
            </w:r>
          </w:p>
        </w:tc>
        <w:tc>
          <w:tcPr>
            <w:tcW w:w="0" w:type="auto"/>
            <w:vAlign w:val="center"/>
            <w:hideMark/>
          </w:tcPr>
          <w:p w14:paraId="64D5A5FE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7.778</w:t>
            </w:r>
          </w:p>
        </w:tc>
        <w:tc>
          <w:tcPr>
            <w:tcW w:w="0" w:type="auto"/>
            <w:vAlign w:val="center"/>
            <w:hideMark/>
          </w:tcPr>
          <w:p w14:paraId="734DFDF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1.193</w:t>
            </w:r>
          </w:p>
        </w:tc>
        <w:tc>
          <w:tcPr>
            <w:tcW w:w="0" w:type="auto"/>
            <w:vAlign w:val="center"/>
            <w:hideMark/>
          </w:tcPr>
          <w:p w14:paraId="12145D1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161</w:t>
            </w:r>
          </w:p>
        </w:tc>
      </w:tr>
      <w:tr w:rsidR="00DE4EB6" w:rsidRPr="00DE4EB6" w14:paraId="4DC7968C" w14:textId="77777777" w:rsidTr="00DE4EB6">
        <w:trPr>
          <w:tblCellSpacing w:w="15" w:type="dxa"/>
        </w:trPr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91AF28D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Demographic Control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39D7DD45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puta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295075F0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5.77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0EC931D0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6.16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7889FD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1.93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2F684263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261</w:t>
            </w:r>
          </w:p>
        </w:tc>
      </w:tr>
      <w:tr w:rsidR="00DE4EB6" w:rsidRPr="00DE4EB6" w14:paraId="62FB1411" w14:textId="77777777" w:rsidTr="00DE4EB6">
        <w:trPr>
          <w:tblCellSpacing w:w="15" w:type="dxa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6EEEE"/>
            <w:vAlign w:val="center"/>
            <w:hideMark/>
          </w:tcPr>
          <w:p w14:paraId="7CE756BE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51F7A7B7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Ambiguity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24E9F88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0.172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3EEF9C0C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8.702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094245C4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8.874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4E7B15AB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539</w:t>
            </w:r>
          </w:p>
        </w:tc>
      </w:tr>
      <w:tr w:rsidR="00DE4EB6" w:rsidRPr="00DE4EB6" w14:paraId="5D3EE866" w14:textId="77777777" w:rsidTr="00DE4EB6">
        <w:trPr>
          <w:tblCellSpacing w:w="15" w:type="dxa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553DACF0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A204815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Insult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37A1FC1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3.6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F20E595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8.5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C14875B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2.15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A997C36" w14:textId="77777777" w:rsidR="00DE4EB6" w:rsidRPr="00DE4EB6" w:rsidRDefault="00DE4EB6" w:rsidP="00DE4E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DE4EB6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163</w:t>
            </w:r>
          </w:p>
        </w:tc>
      </w:tr>
    </w:tbl>
    <w:p w14:paraId="50E89536" w14:textId="77777777" w:rsidR="005F752A" w:rsidRDefault="005F752A"/>
    <w:sectPr w:rsidR="005F7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RiCyNzUzNTU3MLSyUdpeDU4uLM/DyQAsNaAPeFy34sAAAA"/>
  </w:docVars>
  <w:rsids>
    <w:rsidRoot w:val="00DE4EB6"/>
    <w:rsid w:val="005F752A"/>
    <w:rsid w:val="00DE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3CF6D"/>
  <w15:chartTrackingRefBased/>
  <w15:docId w15:val="{5D0458E9-C7D8-4A87-89D2-562ABAD2D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E4EB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E4EB6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3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</cp:revision>
  <dcterms:created xsi:type="dcterms:W3CDTF">2023-01-27T22:23:00Z</dcterms:created>
  <dcterms:modified xsi:type="dcterms:W3CDTF">2023-01-27T22:28:00Z</dcterms:modified>
</cp:coreProperties>
</file>